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eliability Scale: Cronbach's Alpha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 Inter-Item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onbach's Alph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09:03:27Z</dcterms:created>
  <dcterms:modified xsi:type="dcterms:W3CDTF">2025-05-22T09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